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0" w:name="def:unnamed-chunk-1"/>
    <w:p>
      <w:pPr>
        <w:pStyle w:val="BodyText"/>
      </w:pPr>
      <w:r>
        <w:rPr>
          <w:rStyle w:val="NameStyle"/>
        </w:rPr>
        <w:t xml:space="preserve">Definition 1.1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0"/>
    <w:bookmarkEnd w:id="21"/>
    <w:bookmarkStart w:id="25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2" w:name="exm:unnamed-chunk-2"/>
    <w:p>
      <w:pPr>
        <w:pStyle w:val="BodyText"/>
      </w:pPr>
      <w:r>
        <w:rPr>
          <w:rStyle w:val="NameStyle"/>
        </w:rPr>
        <w:t xml:space="preserve">Example 2.1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2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3" w:name="thm:unnamed-chunk-3"/>
    <w:p>
      <w:pPr>
        <w:pStyle w:val="TheoremStyle"/>
      </w:pPr>
      <w:r>
        <w:rPr>
          <w:rStyle w:val="NameStyle"/>
        </w:rPr>
        <w:t xml:space="preserve">Theorem 2.1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A 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4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BodyText"/>
      </w:pPr>
      <w:r>
        <w:t xml:space="preserve">Some exercises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0-09-19T17:28:15Z</dcterms:created>
  <dcterms:modified xsi:type="dcterms:W3CDTF">2020-09-19T17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